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rtuga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ortugal received a score of 93.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ortugal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rtugal received a score of</w:t>
      </w:r>
      <w:r>
        <w:t xml:space="preserve"> </w:t>
      </w:r>
      <w:r>
        <w:rPr>
          <w:b/>
          <w:bCs/>
        </w:rPr>
        <w:t xml:space="preserve">9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ortugal received a score of 91.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ortugal received a score of 80.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ortugal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ortugal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ortugal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ortugal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ortuga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ortugal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ortugal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ortugal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ortugal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ortugal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ortugal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ortugal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ortugal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5:55Z</dcterms:created>
  <dcterms:modified xsi:type="dcterms:W3CDTF">2024-11-12T00: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ortugal Country Report</vt:lpwstr>
  </property>
  <property fmtid="{D5CDD505-2E9C-101B-9397-08002B2CF9AE}" pid="10" name="toc-title">
    <vt:lpwstr>Table of contents</vt:lpwstr>
  </property>
</Properties>
</file>